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jscore03"/>
    <w:p>
      <w:pPr>
        <w:pStyle w:val="Heading1"/>
      </w:pPr>
      <w:r>
        <w:t xml:space="preserve">JSCORE03</w:t>
      </w:r>
    </w:p>
    <w:bookmarkStart w:id="20" w:name="复习"/>
    <w:p>
      <w:pPr>
        <w:pStyle w:val="Heading2"/>
      </w:pPr>
      <w:r>
        <w:t xml:space="preserve">复习</w:t>
      </w:r>
    </w:p>
    <w:p>
      <w:pPr>
        <w:numPr>
          <w:ilvl w:val="0"/>
          <w:numId w:val="1001"/>
        </w:numPr>
      </w:pPr>
      <w:r>
        <w:t xml:space="preserve">闭包</w:t>
      </w:r>
    </w:p>
    <w:p>
      <w:pPr>
        <w:numPr>
          <w:ilvl w:val="1"/>
          <w:numId w:val="1002"/>
        </w:numPr>
      </w:pPr>
      <w:r>
        <w:t xml:space="preserve">作用: 在全局作用域下, 开辟一个局部作用域 -- 规避变量的全局污染</w:t>
      </w:r>
    </w:p>
    <w:p>
      <w:pPr>
        <w:numPr>
          <w:ilvl w:val="1"/>
          <w:numId w:val="1002"/>
        </w:numPr>
      </w:pPr>
      <w:r>
        <w:t xml:space="preserve">本质: JS函数的特殊设计 -- 函数在生成时, 能够保存自身的作用域--</w:t>
      </w:r>
      <w:r>
        <w:rPr>
          <w:rStyle w:val="VerbatimChar"/>
        </w:rPr>
        <w:t xml:space="preserve">词法环境</w:t>
      </w:r>
    </w:p>
    <w:p>
      <w:pPr>
        <w:numPr>
          <w:ilvl w:val="2"/>
          <w:numId w:val="1003"/>
        </w:numPr>
      </w:pPr>
      <w:r>
        <w:t xml:space="preserve">可以打印window对象, 找到函数 查看</w:t>
      </w:r>
      <w:r>
        <w:t xml:space="preserve"> </w:t>
      </w:r>
      <w:r>
        <w:rPr>
          <w:rStyle w:val="VerbatimChar"/>
        </w:rPr>
        <w:t xml:space="preserve">[[scopes]]</w:t>
      </w:r>
      <w:r>
        <w:t xml:space="preserve"> </w:t>
      </w:r>
      <w:r>
        <w:t xml:space="preserve">属性, 看到所有的作用域!</w:t>
      </w:r>
    </w:p>
    <w:p>
      <w:pPr>
        <w:numPr>
          <w:ilvl w:val="2"/>
          <w:numId w:val="1003"/>
        </w:numPr>
      </w:pPr>
      <w:r>
        <w:t xml:space="preserve">scopes中的内容是数组类型, 有序.</w:t>
      </w:r>
    </w:p>
    <w:p>
      <w:pPr>
        <w:numPr>
          <w:ilvl w:val="1"/>
          <w:numId w:val="1002"/>
        </w:numPr>
      </w:pPr>
      <w:r>
        <w:t xml:space="preserve">最基础的写法:</w:t>
      </w:r>
    </w:p>
    <w:p>
      <w:pPr>
        <w:numPr>
          <w:ilvl w:val="1"/>
          <w:numId w:val="1000"/>
        </w:numPr>
        <w:pStyle w:val="SourceCode"/>
      </w:pPr>
      <w:r>
        <w:rPr>
          <w:rStyle w:val="CommentTok"/>
        </w:rPr>
        <w:t xml:space="preserve">// 为什么用变量保存匿名函数自调的 返回值?</w:t>
      </w:r>
      <w:r>
        <w:br/>
      </w:r>
      <w:r>
        <w:rPr>
          <w:rStyle w:val="CommentTok"/>
        </w:rPr>
        <w:t xml:space="preserve">// 答案: 把返回的函数保存在window中, 后期才能调用</w:t>
      </w:r>
      <w:r>
        <w:br/>
      </w:r>
      <w:r>
        <w:br/>
      </w:r>
      <w:r>
        <w:rPr>
          <w:rStyle w:val="CommentTok"/>
        </w:rPr>
        <w:t xml:space="preserve">// 为什么写匿名函数自调用, 是固定的吗? 可以不用匿名函数么?</w:t>
      </w:r>
      <w:r>
        <w:br/>
      </w:r>
      <w:r>
        <w:rPr>
          <w:rStyle w:val="CommentTok"/>
        </w:rPr>
        <w:t xml:space="preserve">// 答: 不是必须匿名, 但是用命名函数, 会让window中额外出现一个变量 浪费内存, 而且还需要手动调用一次, 来触发命名函数, 浪费代码 --- low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变量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xx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亮亮是坏人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)()</w:t>
      </w:r>
      <w:r>
        <w:br/>
      </w:r>
      <w:r>
        <w:br/>
      </w:r>
      <w:r>
        <w:rPr>
          <w:rStyle w:val="FunctionTok"/>
        </w:rPr>
        <w:t xml:space="preserve">变量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numPr>
          <w:ilvl w:val="1"/>
          <w:numId w:val="1002"/>
        </w:numPr>
      </w:pPr>
      <w:r>
        <w:t xml:space="preserve">闭包重要么?</w:t>
      </w:r>
    </w:p>
    <w:p>
      <w:pPr>
        <w:numPr>
          <w:ilvl w:val="1"/>
          <w:numId w:val="1000"/>
        </w:numPr>
      </w:pPr>
      <w:r>
        <w:t xml:space="preserve">闭包是</w:t>
      </w:r>
      <w:r>
        <w:rPr>
          <w:rStyle w:val="VerbatimChar"/>
        </w:rPr>
        <w:t xml:space="preserve">底层封装框架</w:t>
      </w:r>
      <w:r>
        <w:t xml:space="preserve">使用, 可以规避全局污染的风险</w:t>
      </w:r>
    </w:p>
    <w:p>
      <w:pPr>
        <w:numPr>
          <w:ilvl w:val="1"/>
          <w:numId w:val="1000"/>
        </w:numPr>
      </w:pPr>
      <w:r>
        <w:t xml:space="preserve">我们后期正常工作开发,</w:t>
      </w:r>
      <w:r>
        <w:t xml:space="preserve"> </w:t>
      </w:r>
      <w:r>
        <w:rPr>
          <w:rStyle w:val="VerbatimChar"/>
        </w:rPr>
        <w:t xml:space="preserve">不会用到闭包</w:t>
      </w:r>
    </w:p>
    <w:p>
      <w:pPr>
        <w:numPr>
          <w:ilvl w:val="1"/>
          <w:numId w:val="1000"/>
        </w:numPr>
      </w:pPr>
      <w:r>
        <w:t xml:space="preserve">为什么要学:</w:t>
      </w:r>
      <w:r>
        <w:t xml:space="preserve"> </w:t>
      </w:r>
      <w:r>
        <w:rPr>
          <w:rStyle w:val="VerbatimChar"/>
        </w:rPr>
        <w:t xml:space="preserve">面试必考</w:t>
      </w:r>
    </w:p>
    <w:p>
      <w:pPr>
        <w:numPr>
          <w:ilvl w:val="0"/>
          <w:numId w:val="1001"/>
        </w:numPr>
      </w:pPr>
      <w:r>
        <w:t xml:space="preserve">听明白原理, 但是不知道有什么使用场景??</w:t>
      </w:r>
    </w:p>
    <w:p>
      <w:pPr>
        <w:numPr>
          <w:ilvl w:val="0"/>
          <w:numId w:val="1000"/>
        </w:numPr>
      </w:pPr>
      <w:r>
        <w:t xml:space="preserve">JSCORE中讲解的知识点, 基本上都是 封装底层框架使用的!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我们学习的目的就是</w:t>
      </w:r>
      <w:r>
        <w:t xml:space="preserve"> </w:t>
      </w:r>
      <w:r>
        <w:rPr>
          <w:rStyle w:val="VerbatimChar"/>
        </w:rPr>
        <w:t xml:space="preserve">面试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面试造火箭, 工作拧螺丝!</w:t>
      </w:r>
    </w:p>
    <w:p>
      <w:pPr>
        <w:numPr>
          <w:ilvl w:val="0"/>
          <w:numId w:val="1001"/>
        </w:numPr>
      </w:pPr>
      <w:r>
        <w:t xml:space="preserve">原型: 每个对象类型都会自带一个</w:t>
      </w:r>
      <w:r>
        <w:rPr>
          <w:rStyle w:val="VerbatimChar"/>
        </w:rPr>
        <w:t xml:space="preserve">原型对象</w:t>
      </w:r>
      <w:r>
        <w:t xml:space="preserve">, 名字叫</w:t>
      </w:r>
      <w:r>
        <w:t xml:space="preserve"> </w:t>
      </w:r>
      <w:r>
        <w:rPr>
          <w:rStyle w:val="VerbatimChar"/>
        </w:rPr>
        <w:t xml:space="preserve">__proto__</w:t>
      </w:r>
    </w:p>
    <w:p>
      <w:pPr>
        <w:numPr>
          <w:ilvl w:val="0"/>
          <w:numId w:val="1000"/>
        </w:numPr>
      </w:pPr>
      <w:r>
        <w:t xml:space="preserve">需要通过</w:t>
      </w:r>
      <w:r>
        <w:t xml:space="preserve"> </w:t>
      </w:r>
      <w:r>
        <w:rPr>
          <w:rStyle w:val="VerbatimChar"/>
        </w:rPr>
        <w:t xml:space="preserve">360浏览器</w:t>
      </w:r>
      <w:r>
        <w:t xml:space="preserve"> </w:t>
      </w:r>
      <w:r>
        <w:t xml:space="preserve">后台查看才是准确的</w:t>
      </w:r>
    </w:p>
    <w:p>
      <w:pPr>
        <w:numPr>
          <w:ilvl w:val="0"/>
          <w:numId w:val="1000"/>
        </w:numPr>
      </w:pPr>
      <w:r>
        <w:t xml:space="preserve">先进的浏览器Google,火狐... 都遵循了最新的规则, 把原型属性做了一些处理!</w:t>
      </w:r>
    </w:p>
    <w:p>
      <w:pPr>
        <w:numPr>
          <w:ilvl w:val="1"/>
          <w:numId w:val="1004"/>
        </w:numPr>
      </w:pPr>
      <w:r>
        <w:t xml:space="preserve">原型中包含什么: 构造函数本身 + 1些通用的方法或属性</w:t>
      </w:r>
    </w:p>
    <w:p>
      <w:pPr>
        <w:numPr>
          <w:ilvl w:val="1"/>
          <w:numId w:val="1004"/>
        </w:numPr>
      </w:pPr>
      <w:r>
        <w:t xml:space="preserve">对象的原型是哪里来的???</w:t>
      </w:r>
    </w:p>
    <w:p>
      <w:pPr>
        <w:numPr>
          <w:ilvl w:val="2"/>
          <w:numId w:val="1005"/>
        </w:numPr>
      </w:pPr>
      <w:r>
        <w:t xml:space="preserve">对象是通过构造函数构造的.</w:t>
      </w:r>
      <w:r>
        <w:t xml:space="preserve"> </w:t>
      </w:r>
      <w:r>
        <w:rPr>
          <w:rStyle w:val="VerbatimChar"/>
        </w:rPr>
        <w:t xml:space="preserve">{} 字面量</w:t>
      </w:r>
      <w:r>
        <w:t xml:space="preserve"> </w:t>
      </w:r>
      <w:r>
        <w:t xml:space="preserve">本质是</w:t>
      </w:r>
      <w:r>
        <w:rPr>
          <w:rStyle w:val="VerbatimChar"/>
        </w:rPr>
        <w:t xml:space="preserve">new Object()</w:t>
      </w:r>
    </w:p>
    <w:p>
      <w:pPr>
        <w:numPr>
          <w:ilvl w:val="2"/>
          <w:numId w:val="1005"/>
        </w:numPr>
      </w:pPr>
      <w:r>
        <w:t xml:space="preserve">对象中的</w:t>
      </w:r>
      <w:r>
        <w:rPr>
          <w:rStyle w:val="VerbatimChar"/>
        </w:rPr>
        <w:t xml:space="preserve">__proto__</w:t>
      </w:r>
      <w:r>
        <w:t xml:space="preserve">变量哪里来的??? 就是 构造函数注入的</w:t>
      </w:r>
    </w:p>
    <w:p>
      <w:pPr>
        <w:numPr>
          <w:ilvl w:val="2"/>
          <w:numId w:val="1005"/>
        </w:numPr>
      </w:pPr>
      <w:r>
        <w:t xml:space="preserve">构造函数中有一个变量叫 :</w:t>
      </w:r>
      <w:r>
        <w:t xml:space="preserve"> </w:t>
      </w:r>
      <w:r>
        <w:rPr>
          <w:rStyle w:val="VerbatimChar"/>
        </w:rPr>
        <w:t xml:space="preserve">prototype</w:t>
      </w:r>
      <w:r>
        <w:t xml:space="preserve">, 当 new 的时候, 就不把这个属性赋值给生成的对象...</w:t>
      </w:r>
      <w:r>
        <w:t xml:space="preserve"> </w:t>
      </w:r>
      <w:r>
        <w:rPr>
          <w:rStyle w:val="VerbatimChar"/>
        </w:rPr>
        <w:t xml:space="preserve">生成对象.__proto__ = 构造函数.prototype</w:t>
      </w:r>
    </w:p>
    <w:p>
      <w:pPr>
        <w:numPr>
          <w:ilvl w:val="2"/>
          <w:numId w:val="1005"/>
        </w:numPr>
      </w:pPr>
      <w:r>
        <w:rPr>
          <w:rStyle w:val="VerbatimChar"/>
        </w:rPr>
        <w:t xml:space="preserve">__proto__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prototype</w:t>
      </w:r>
      <w:r>
        <w:t xml:space="preserve"> </w:t>
      </w:r>
      <w:r>
        <w:t xml:space="preserve">是同一个对象, 只是环境不同 称呼不同!</w:t>
      </w:r>
    </w:p>
    <w:p>
      <w:pPr>
        <w:numPr>
          <w:ilvl w:val="0"/>
          <w:numId w:val="1001"/>
        </w:numPr>
      </w:pPr>
      <w:r>
        <w:t xml:space="preserve">原型的用途 有两种!</w:t>
      </w:r>
    </w:p>
    <w:p>
      <w:pPr>
        <w:numPr>
          <w:ilvl w:val="1"/>
          <w:numId w:val="1006"/>
        </w:numPr>
      </w:pPr>
      <w:r>
        <w:t xml:space="preserve">节省内存: 如果构造函数中, 有属性保存了不变的内容, 大多数是方法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构造函数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 </w:t>
      </w:r>
      <w:r>
        <w:rPr>
          <w:rStyle w:val="OperatorTok"/>
        </w:rPr>
        <w:t xml:space="preserve">....</w:t>
      </w:r>
      <w:r>
        <w:rPr>
          <w:rStyle w:val="NormalTok"/>
        </w:rPr>
        <w:t xml:space="preserve"> } </w:t>
      </w:r>
      <w:r>
        <w:rPr>
          <w:rStyle w:val="CommentTok"/>
        </w:rPr>
        <w:t xml:space="preserve">//字面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函数的构造写法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每次new都会触发 构造函数中的代码, 会导致生成多个函数对象! 浪费内存</w:t>
      </w:r>
      <w:r>
        <w:br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构造函数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构造函数</w:t>
      </w:r>
      <w:r>
        <w:rPr>
          <w:rStyle w:val="NormalTok"/>
        </w:rPr>
        <w:t xml:space="preserve">()</w:t>
      </w:r>
    </w:p>
    <w:p>
      <w:pPr>
        <w:numPr>
          <w:ilvl w:val="1"/>
          <w:numId w:val="1000"/>
        </w:numPr>
      </w:pPr>
      <w:r>
        <w:t xml:space="preserve">应该写: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构造函数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构造函数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iton</w:t>
      </w:r>
      <w:r>
        <w:rPr>
          <w:rStyle w:val="NormalTok"/>
        </w:rPr>
        <w:t xml:space="preserve"> (){}</w:t>
      </w:r>
      <w:r>
        <w:br/>
      </w:r>
      <w:r>
        <w:br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构造函数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构造函数</w:t>
      </w:r>
      <w:r>
        <w:rPr>
          <w:rStyle w:val="NormalTok"/>
        </w:rPr>
        <w:t xml:space="preserve">()</w:t>
      </w:r>
    </w:p>
    <w:p>
      <w:pPr>
        <w:numPr>
          <w:ilvl w:val="1"/>
          <w:numId w:val="1006"/>
        </w:numPr>
      </w:pPr>
      <w:r>
        <w:t xml:space="preserve">扩展系统构造函数 或 第三方构造函数 -- 你不能直接修改的构造!</w:t>
      </w:r>
    </w:p>
    <w:p>
      <w:pPr>
        <w:numPr>
          <w:ilvl w:val="1"/>
          <w:numId w:val="1000"/>
        </w:numPr>
        <w:pStyle w:val="SourceCode"/>
      </w:pP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}</w:t>
      </w:r>
      <w:r>
        <w:br/>
      </w:r>
      <w:r>
        <w:br/>
      </w:r>
      <w:r>
        <w:rPr>
          <w:rStyle w:val="CommentTok"/>
        </w:rPr>
        <w:t xml:space="preserve">//之后对所有的数组对象, 都可以调用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字面量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m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&gt;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m</w:t>
      </w:r>
    </w:p>
    <w:p>
      <w:pPr>
        <w:numPr>
          <w:ilvl w:val="0"/>
          <w:numId w:val="1001"/>
        </w:numPr>
      </w:pPr>
      <w:r>
        <w:t xml:space="preserve">原型链: JS引擎在 调用一个对象的属性时, 如果对象自身没有, 就会找他的</w:t>
      </w:r>
      <w:r>
        <w:rPr>
          <w:rStyle w:val="VerbatimChar"/>
        </w:rPr>
        <w:t xml:space="preserve">__proto__</w:t>
      </w:r>
    </w:p>
    <w:p>
      <w:pPr>
        <w:numPr>
          <w:ilvl w:val="0"/>
          <w:numId w:val="1000"/>
        </w:numPr>
      </w:pPr>
      <w:r>
        <w:t xml:space="preserve">原型如果没有, 原型有</w:t>
      </w:r>
      <w:r>
        <w:rPr>
          <w:rStyle w:val="VerbatimChar"/>
        </w:rPr>
        <w:t xml:space="preserve">__proto__</w:t>
      </w:r>
      <w:r>
        <w:t xml:space="preserve"> </w:t>
      </w:r>
      <w:r>
        <w:t xml:space="preserve">就会继续向内查找</w:t>
      </w:r>
    </w:p>
    <w:p>
      <w:pPr>
        <w:numPr>
          <w:ilvl w:val="0"/>
          <w:numId w:val="1000"/>
        </w:numPr>
        <w:pStyle w:val="BlockText"/>
      </w:pPr>
      <w:r>
        <w:t xml:space="preserve">在JAVA中, 这种机制叫</w:t>
      </w:r>
      <w:r>
        <w:t xml:space="preserve"> </w:t>
      </w:r>
      <w:r>
        <w:rPr>
          <w:rStyle w:val="VerbatimChar"/>
        </w:rPr>
        <w:t xml:space="preserve">继承</w:t>
      </w:r>
    </w:p>
    <w:p>
      <w:pPr>
        <w:numPr>
          <w:ilvl w:val="0"/>
          <w:numId w:val="1000"/>
        </w:numPr>
      </w:pPr>
      <w:r>
        <w:t xml:space="preserve">系统提供的 Object 对象是所有对象的 最终原型, Object构造函数的原型 的原型是null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Object.prototype.__proto__ == null</w:t>
      </w:r>
    </w:p>
    <w:bookmarkEnd w:id="20"/>
    <w:bookmarkStart w:id="21" w:name="原型的练习"/>
    <w:p>
      <w:pPr>
        <w:pStyle w:val="Heading2"/>
      </w:pPr>
      <w:r>
        <w:t xml:space="preserve">原型的练习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期望: 为数组扩展一个 max 方法, 能够得到数组中最大值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使用方法如下: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向数组的构造方法的原型中增加max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对象中的函数,具有关键词 this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永远代表其所在的对象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粗暴的理解,从格式上:   对象.方法()   方法中的this就是对象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um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语法糖: 利用语法来简化代码 让程序员幸福...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官方会提供很多简化语法: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if(xxx){1行代码}   就可以省略 {}:  if (xxx) xxx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_ma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 num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_ma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435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21"/>
    <w:bookmarkStart w:id="23" w:name="替换对象的原型"/>
    <w:p>
      <w:pPr>
        <w:pStyle w:val="Heading2"/>
      </w:pPr>
      <w:r>
        <w:t xml:space="preserve">替换对象的原型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ang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xiaoLi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a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小亮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iaoLian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aYu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on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999999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ou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替换 小亮的 父亲 为 马云..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为对象替换原型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直接修改 __proto__ 的指向, 效率比较低, 推荐另一种做法: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xiaoLiang.__proto__ = maYun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系统提供了专门替换对象原型的函数: setPrototypeOf()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把参数1 的 proto 换成 参数2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totypeOf</w:t>
      </w:r>
      <w:r>
        <w:rPr>
          <w:rStyle w:val="NormalTok"/>
        </w:rPr>
        <w:t xml:space="preserve">(xiaoLi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Yu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iaoLian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代码提示生成后的代码有一种特殊的状态高亮, 此处书写代码没有代码提示, 推荐按 ESC 可以退出此状态, 再写代码就有提示了!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iaoLian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e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如果通过构造函数再次创建对象, 此对象的原型会变成马云吗?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xxLi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a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小小亮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xLian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etPrototypeOf(对象, 原型):  只会影响修改的对象, 不会影响构造函数, 之后创建的对象没有变更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9274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107\12_JSCORE\Day03\JSCORE03.assets\image-20210929115817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4" w:name="替换构造的原型"/>
    <w:p>
      <w:pPr>
        <w:pStyle w:val="Heading2"/>
      </w:pPr>
      <w:r>
        <w:t xml:space="preserve">替换构造的原型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构造函数原型变化, 会影响所有生成的对象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ang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Lian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rst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成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Lian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tr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反引号是模板字符串, 其中 ${} 代表JS代码范围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大家好,我是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rst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替换构造函数的prototype</w:t>
      </w:r>
      <w:r>
        <w:br/>
      </w:r>
      <w:r>
        <w:rPr>
          <w:rStyle w:val="NormalTok"/>
        </w:rPr>
        <w:t xml:space="preserve">      Lian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r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王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r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我爸姓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rst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xiaoLi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a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小亮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xiaoLia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xxLi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a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小小亮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xxLia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24"/>
    <w:bookmarkStart w:id="25" w:name="forin的特点"/>
    <w:p>
      <w:pPr>
        <w:pStyle w:val="Heading2"/>
      </w:pPr>
      <w:r>
        <w:t xml:space="preserve">for..in的特点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构造函数原型变化, 会影响所有生成的对象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ang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Lian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rst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成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Lian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tr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反引号是模板字符串, 其中 ${} 代表JS代码范围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大家好,我是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rst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xiaoli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a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小亮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iaolian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for (属性名 in 对象){ }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用于遍历对象中所有的属性名 :   {属性名: 值, name:value}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iaoliang) 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or .. in 的特点: 会遍历对象及其自定义原型链中所有的属性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Object.keys(): 可以只查询对象中有什么, 不看原型链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s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xiaoliang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判断空对象?  {}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判断元素个数为0  就说明是空的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25"/>
    <w:bookmarkStart w:id="30" w:name="严格模式"/>
    <w:p>
      <w:pPr>
        <w:pStyle w:val="Heading2"/>
      </w:pPr>
      <w:r>
        <w:t xml:space="preserve">严格模式</w:t>
      </w:r>
    </w:p>
    <w:bookmarkStart w:id="26" w:name="拒绝意外创建全局变量"/>
    <w:p>
      <w:pPr>
        <w:pStyle w:val="Heading3"/>
      </w:pPr>
      <w:r>
        <w:t xml:space="preserve">拒绝意外创建全局变量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严格模式?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ES: ECMAScript 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ECMA: 欧洲计算机组织</w:t>
      </w:r>
      <w:r>
        <w:rPr>
          <w:rStyle w:val="ErrorTok"/>
        </w:rPr>
        <w:t xml:space="preserve">--</w:t>
      </w:r>
      <w:r>
        <w:rPr>
          <w:rStyle w:val="CommentTok"/>
        </w:rPr>
        <w:t xml:space="preserve">负责制定规则,所有计算机厂商都需要遵循这个规则, 才能互相合作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标准会逐年更新, 弃用旧特性, 规避风险, 保持语言的先进性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ES3.1 -&gt; ES5 : 没有 ES4修改过于极端,被抛弃了!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严格模式: 从ES5(ES 2009)开始推出的新特性, 用来解决旧版本代码中存在的各种风险!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use stric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此代码以下的, 都会进入严格模式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风险1: 意外的全局变量创建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rver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写错变量名的错误 过于常见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作者想: 不写var 声明, 也能自动创建变量, 让程序员少写几个字母</w:t>
      </w:r>
      <w:r>
        <w:br/>
      </w:r>
      <w:r>
        <w:rPr>
          <w:rStyle w:val="NormalTok"/>
        </w:rPr>
        <w:t xml:space="preserve">      serv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hos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ervrname is not defined: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在严格模式下, 就会禁用这种写法, 直接报错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ervernam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26"/>
    <w:bookmarkStart w:id="27" w:name="window中函数的this为undefined"/>
    <w:p>
      <w:pPr>
        <w:pStyle w:val="Heading3"/>
      </w:pPr>
      <w:r>
        <w:t xml:space="preserve">window中,函数的this为undefined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开启严格模式. 系统帮你找错误!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严格模式下, 全局区的函数中的this 是 undefined,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目的就是防止直接调用函数 向window中注入属性, 导致的全局污染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use stric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严格模式:就是系统会帮助你把 有可能错误的地方 直接指出来, 进行报错!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规避开始中 常遇到的问题, 规避风险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所有框架默认都开 严格模式!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NormalTok"/>
        </w:rPr>
        <w:t xml:space="preserve">(name) 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函数中的this 代表其当前所在的对象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直接调用 Demo() 则, this是window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这里就相当于 window.aname = name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此时就会意外创建 aname, 造成了全局变量污染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构造函数使用时, 应该 new 触发, 返回对象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var obj = new Demo("亮亮"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常见问题: 构造函数忘记写new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x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铭铭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27"/>
    <w:bookmarkStart w:id="28" w:name="静默失败"/>
    <w:p>
      <w:pPr>
        <w:pStyle w:val="Heading3"/>
      </w:pPr>
      <w:r>
        <w:t xml:space="preserve">静默失败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use stric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静默失败: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亮亮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freeze: 冻结, 把对象冻结之后, 就不能修改了!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eeze</w:t>
      </w:r>
      <w:r>
        <w:rPr>
          <w:rStyle w:val="NormalTok"/>
        </w:rPr>
        <w:t xml:space="preserve">(obj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由于对象被冻结了, 所有age 无法修改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但是默认为 静默失败, 不会有任何报错</w:t>
      </w:r>
      <w:r>
        <w:br/>
      </w:r>
      <w:r>
        <w:rPr>
          <w:rStyle w:val="NormalTok"/>
        </w:rPr>
        <w:t xml:space="preserve">      obj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严格模式报错: Cannot assign to read only property 'age' of object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bj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28"/>
    <w:bookmarkStart w:id="29" w:name="callee的弃用"/>
    <w:p>
      <w:pPr>
        <w:pStyle w:val="Heading3"/>
      </w:pPr>
      <w:r>
        <w:t xml:space="preserve">callee的弃用</w:t>
      </w:r>
    </w:p>
    <w:p>
      <w:pPr>
        <w:pStyle w:val="SourceCode"/>
      </w:pPr>
      <w:r>
        <w:rPr>
          <w:rStyle w:val="OperatorTok"/>
        </w:rPr>
        <w:t xml:space="preserve">&lt;!</w:t>
      </w:r>
      <w:r>
        <w:rPr>
          <w:rStyle w:val="NormalTok"/>
        </w:rPr>
        <w:t xml:space="preserve">DOCTYPE htm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ml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 htt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quiv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-UA-Compatible"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&gt;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严格模式: 淘汰了 callee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use stric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allee: 是 arguments 中的一个属性, 保存了当前执行的函数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gum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哈哈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回调函数: 函数的内部调用自身, 形成一个循环的效果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) {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计算 5! = 1 * 2 * 3 * 4 * 5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120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匿名函数自调用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在早期的JS中, 不支持命名函数的自调用, 只能是匿名函数自调用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n) {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callee: 代表当前正在执行的函数, 适合匿名函数的取用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递归函数多次调用, 会多次创建 arguments 对象, 浪费内存!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gu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lee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)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命名函数自调用, 古老的JS版本中不支持, 所以只能用 消耗极大的 callee 实现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自从有了 命名函数自调用写法, callee 就被淘汰了!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(n) {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callee: 代表当前正在执行的函数, 适合匿名函数的取用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)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tm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</w:t>
      </w:r>
    </w:p>
    <w:bookmarkEnd w:id="29"/>
    <w:bookmarkEnd w:id="30"/>
    <w:bookmarkStart w:id="31" w:name="精确设置对象属性"/>
    <w:p>
      <w:pPr>
        <w:pStyle w:val="Heading2"/>
      </w:pPr>
      <w:r>
        <w:t xml:space="preserve">精确设置对象属性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use stric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精确配置对象属性: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此知识点 是封装框架时使用, 平常开发很难用到!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亮亮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对象的每个属性, 额外有几个选项: 可写, 可配置, 可遍历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参数1: 要修改的对象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参数2: 要修改的属性名, 必须是字符串格式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参数3: 要修改的具体配置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快捷键: ctrl+i  快速弹出提示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wri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是否可写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figu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是否可重新配置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nume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是否可遍历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遍历对象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bj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需求: id这个属性 只能读取查看, 不能修改!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obj.id = 9999; //不允许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不可修改配置: 如果用户使用时发现不可以写, 那么主动把 可写改为真?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wri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obj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31"/>
    <w:bookmarkStart w:id="32" w:name="精确添加对象属性"/>
    <w:p>
      <w:pPr>
        <w:pStyle w:val="Heading2"/>
      </w:pPr>
      <w:r>
        <w:t xml:space="preserve">精确添加对象属性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精确添加对象属性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亮亮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新增id属性, 默认值 1001, 不可写 不可重新配置 不可遍历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默认值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wri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figu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nume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bj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32"/>
    <w:bookmarkStart w:id="33" w:name="精确配置多个对象属性"/>
    <w:p>
      <w:pPr>
        <w:pStyle w:val="Heading2"/>
      </w:pPr>
      <w:r>
        <w:t xml:space="preserve">精确配置多个对象属性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精确配置多个属性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use stric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此方式声明的属性, 所有配置都是 true!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id不可修改, 配置不可改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新增 name属性, 默认值:亮亮, 不可修改,配置不可改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薪资 salary属性 默认值9999, 不能改 不能配置 不能遍历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ies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wri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figu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用 此方式添加新的属性, 所有的默认值都是false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亮亮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默认值是false, 所以下方两行可以不写, 效果也一样!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ri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nfigu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如果不主动声明 可以遍历, 则默认是不可遍历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nume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al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ri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nfigu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nume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bj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bj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salary 不可遍历, 不可见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obj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33"/>
    <w:bookmarkStart w:id="34" w:name="计算属性getter"/>
    <w:p>
      <w:pPr>
        <w:pStyle w:val="Heading2"/>
      </w:pPr>
      <w:r>
        <w:t xml:space="preserve">计算属性:getter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getter: 计算属性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矩形: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面积: 特点, 值是计算出来的!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rea: ???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声明计算属性: getter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计算属性get  跟 value/writable 配置项是互斥的!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alue: 300,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: 获取,  当读取一个属性时, 会自动触发 get属性的函数, 把此函数的返回值 作为属性的值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有人要读取面积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1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re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练习: 希望可以得到周长 = (长+宽)*2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me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1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rimet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34"/>
    <w:bookmarkStart w:id="35" w:name="计算属性的语法糖"/>
    <w:p>
      <w:pPr>
        <w:pStyle w:val="Heading2"/>
      </w:pPr>
      <w:r>
        <w:t xml:space="preserve">计算属性的语法糖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语法糖: 作者提供的一种简化语法, 能够把一些常用代码进行简化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字面量写法 就属于语法糖的一种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语法糖写法, 固定格式,  计算属性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使用时: 对象.area  计算属性比函数方法 使用时少写()</w:t>
      </w:r>
      <w:r>
        <w:br/>
      </w:r>
      <w:r>
        <w:rPr>
          <w:rStyle w:val="NormalTok"/>
        </w:rPr>
        <w:t xml:space="preserve">        get </w:t>
      </w:r>
      <w:r>
        <w:rPr>
          <w:rStyle w:val="FunctionTok"/>
        </w:rPr>
        <w:t xml:space="preserve">area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使用时: 对象.area1();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rea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1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re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1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rimet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35"/>
    <w:bookmarkStart w:id="36" w:name="赋值监听-setter"/>
    <w:p>
      <w:pPr>
        <w:pStyle w:val="Heading2"/>
      </w:pPr>
      <w:r>
        <w:t xml:space="preserve">赋值监听: setter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use stric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赋值监听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an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亚楠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要求: 亚楠的年龄范围是: 1~100 , 超过就要报错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生成一个额外的变量, 来保存age的值, 防止下方的无限循环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__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__没有特殊作用, 习惯上把这种专门负责保存 set 方法设定的属性值的额外属性, 加__ 前缀, 以示特殊!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yan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赋值,设置值: set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value) {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有新的年龄传入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判断: 1-100 就正常赋值, 否则就报错!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lu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__age 是var声明的, 不用加this, 属于普通作用域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__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赋值, 会触发 age 的set方法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年龄范围错误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lu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}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读取时 返回 __age 的值,  这个变量的值是 set 设置的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_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yana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应该报错!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ana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ana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触发get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匿名函数自调用, 就可以形成一个 闭包作用域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et 和 get 方法都存储在 yanan里, yanan 在window里, 所以大家都是活的</w:t>
      </w:r>
      <w:r>
        <w:br/>
      </w:r>
      <w:r>
        <w:rPr>
          <w:rStyle w:val="NormalTok"/>
        </w:rPr>
        <w:t xml:space="preserve">     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__salar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yan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_salar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value) {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lu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  _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薪资范围错误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lu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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)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yanan.salary = 250; //会报错</w:t>
      </w:r>
      <w:r>
        <w:br/>
      </w:r>
      <w:r>
        <w:rPr>
          <w:rStyle w:val="NormalTok"/>
        </w:rPr>
        <w:t xml:space="preserve">      yana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la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正常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ana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lar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 </w:t>
      </w:r>
      <w:r>
        <w:br/>
      </w:r>
      <w:r>
        <w:rPr>
          <w:rStyle w:val="CommentTok"/>
        </w:rPr>
        <w:t xml:space="preserve">  set: 用来监听属性的赋值</w:t>
      </w:r>
      <w:r>
        <w:br/>
      </w:r>
      <w:r>
        <w:rPr>
          <w:rStyle w:val="CommentTok"/>
        </w:rPr>
        <w:t xml:space="preserve">  为什么? 防止一些明显错误的值的添加!</w:t>
      </w:r>
      <w:r>
        <w:br/>
      </w:r>
      <w:r>
        <w:rPr>
          <w:rStyle w:val="CommentTok"/>
        </w:rPr>
        <w:t xml:space="preserve">  如何做? </w:t>
      </w:r>
      <w:r>
        <w:br/>
      </w:r>
      <w:r>
        <w:rPr>
          <w:rStyle w:val="CommentTok"/>
        </w:rPr>
        <w:t xml:space="preserve">    修改属性的 set, 在此方法中接受赋值, 然后对值进行检测, 如果正确才赋值</w:t>
      </w:r>
      <w:r>
        <w:rPr>
          <w:rStyle w:val="ErrorTok"/>
        </w:rPr>
        <w:t xml:space="preserve">--</w:t>
      </w:r>
      <w:r>
        <w:rPr>
          <w:rStyle w:val="CommentTok"/>
        </w:rPr>
        <w:t xml:space="preserve"> 此处不能给当前属性赋值, 会无限循环 </w:t>
      </w:r>
      <w:r>
        <w:rPr>
          <w:rStyle w:val="ErrorTok"/>
        </w:rPr>
        <w:t xml:space="preserve">--</w:t>
      </w:r>
      <w:r>
        <w:rPr>
          <w:rStyle w:val="CommentTok"/>
        </w:rPr>
        <w:t xml:space="preserve"> 此处必须额外声明一个变量, 来存储值</w:t>
      </w:r>
      <w:r>
        <w:br/>
      </w:r>
      <w:r>
        <w:rPr>
          <w:rStyle w:val="CommentTok"/>
        </w:rPr>
        <w:t xml:space="preserve"></w:t>
      </w:r>
      <w:r>
        <w:br/>
      </w:r>
      <w:r>
        <w:rPr>
          <w:rStyle w:val="CommentTok"/>
        </w:rPr>
        <w:t xml:space="preserve">    读取时, 再通过 get 方法, 来返回那个存值的变量</w:t>
      </w:r>
      <w:r>
        <w:br/>
      </w:r>
      <w:r>
        <w:rPr>
          <w:rStyle w:val="CommentTok"/>
        </w:rPr>
        <w:t xml:space="preserve">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 </w:t>
      </w:r>
      <w:r>
        <w:br/>
      </w:r>
      <w:r>
        <w:rPr>
          <w:rStyle w:val="CommentTok"/>
        </w:rPr>
        <w:t xml:space="preserve">   练习: 增加一个薪资属性 salary</w:t>
      </w:r>
      <w:r>
        <w:br/>
      </w:r>
      <w:r>
        <w:rPr>
          <w:rStyle w:val="CommentTok"/>
        </w:rPr>
        <w:t xml:space="preserve">   此属性的取值范围 1000~100000</w:t>
      </w:r>
      <w:r>
        <w:br/>
      </w:r>
      <w:r>
        <w:rPr>
          <w:rStyle w:val="CommentTok"/>
        </w:rPr>
        <w:t xml:space="preserve"></w:t>
      </w:r>
      <w:r>
        <w:br/>
      </w:r>
      <w:r>
        <w:rPr>
          <w:rStyle w:val="CommentTok"/>
        </w:rPr>
        <w:t xml:space="preserve">   如果赋值错误, 就抛出错误, 否则正常赋值</w:t>
      </w:r>
      <w:r>
        <w:br/>
      </w:r>
      <w:r>
        <w:rPr>
          <w:rStyle w:val="CommentTok"/>
        </w:rPr>
        <w:t xml:space="preserve">--&gt;</w:t>
      </w:r>
      <w:r>
        <w:rPr>
          <w:rStyle w:val="NormalTok"/>
        </w:rPr>
        <w:t xml:space="preserve"></w:t>
      </w:r>
    </w:p>
    <w:bookmarkEnd w:id="36"/>
    <w:bookmarkStart w:id="37" w:name="setter的语法糖"/>
    <w:p>
      <w:pPr>
        <w:pStyle w:val="Heading2"/>
      </w:pPr>
      <w:r>
        <w:t xml:space="preserve">setter的语法糖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语法糖写法: 为了简化 set 监听操作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an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亚楠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set 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(value) {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lu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var a = {}; a.__age = 3;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就会在当前对象中自动创建__age属性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年龄范围错误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}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get 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__age: 应该是一个不可遍历的属性, 藏起来, 是搭配age使用的附庸产物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默认 使用此方式新增的属性, 所有配置项都是false, 即 不可写, 不可遍历, 不可重新配置.   此处的__age 应该是可写的才能存储值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yan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ag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wri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yanan.age = -1;</w:t>
      </w:r>
      <w:r>
        <w:br/>
      </w:r>
      <w:r>
        <w:rPr>
          <w:rStyle w:val="NormalTok"/>
        </w:rPr>
        <w:t xml:space="preserve">      yana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ana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37"/>
    <w:bookmarkStart w:id="38" w:name="闭包与其他代码在一起书写的问题"/>
    <w:p>
      <w:pPr>
        <w:pStyle w:val="Heading2"/>
      </w:pPr>
      <w:r>
        <w:t xml:space="preserve">闭包与其他代码在一起书写的问题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day01 文档最上方 有哔哩哔哩视频地址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an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__age: 33, //属性的具体配置都是true:  可写 可改 可遍历</w:t>
      </w:r>
      <w:r>
        <w:br/>
      </w:r>
      <w:r>
        <w:rPr>
          <w:rStyle w:val="NormalTok"/>
        </w:rPr>
        <w:t xml:space="preserve">        set 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yana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触发 __age 的赋值, 也是所有配置都是true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yanan.__age = 33; //同上, 都是true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新增属性, 所有配置都是假!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因为 22 行的执行, 导致__age 已经声明, 所以此处是修改!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yan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}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代码结尾一定要加分号, 特别是 和闭包代码连在一起写的时候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会把 闭包的() 当成函数的调用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</w:t>
      </w:r>
      <w:r>
        <w:br/>
      </w:r>
      <w:r>
        <w:rPr>
          <w:rStyle w:val="NormalTok"/>
        </w:rPr>
        <w:t xml:space="preserve">        yan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g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{}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这个分号十分重要</w:t>
      </w:r>
      <w:r>
        <w:rPr>
          <w:rStyle w:val="OperatorTok"/>
        </w:rPr>
        <w:t xml:space="preserve">!!!,</w:t>
      </w:r>
      <w:r>
        <w:rPr>
          <w:rStyle w:val="NormalTok"/>
        </w:rPr>
        <w:t xml:space="preserve"> 如果不写 就会和下方的闭包联合在一起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会报错</w:t>
      </w:r>
      <w:r>
        <w:br/>
      </w:r>
      <w:r>
        <w:rPr>
          <w:rStyle w:val="NormalTok"/>
        </w:rPr>
        <w:t xml:space="preserve">       会认为是 </w:t>
      </w:r>
      <w:r>
        <w:rPr>
          <w:rStyle w:val="FunctionTok"/>
        </w:rPr>
        <w:t xml:space="preserve">xxx</w:t>
      </w:r>
      <w:r>
        <w:rPr>
          <w:rStyle w:val="NormalTok"/>
        </w:rPr>
        <w:t xml:space="preserve">()()() 的结构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</w:t>
      </w:r>
      <w:r>
        <w:br/>
      </w:r>
      <w:r>
        <w:rPr>
          <w:rStyle w:val="NormalTok"/>
        </w:rPr>
        <w:t xml:space="preserve">     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yan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)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p>
      <w:pPr>
        <w:pStyle w:val="FirstParagraph"/>
      </w:pPr>
    </w:p>
    <w:p>
      <w:pPr>
        <w:pStyle w:val="BodyText"/>
      </w:pPr>
      <w:r>
        <w:t xml:space="preserve">什么是函数: 函数本质是对象, 其中保存了一些代码.</w:t>
      </w:r>
      <w:r>
        <w:t xml:space="preserve"> </w:t>
      </w:r>
    </w:p>
    <w:p>
      <w:pPr>
        <w:pStyle w:val="BodyText"/>
      </w:pPr>
      <w:r>
        <w:t xml:space="preserve">调用函数就可以执行里面的代码 -- 好处是可以多次调用! --- 复用性</w:t>
      </w:r>
    </w:p>
    <w:bookmarkEnd w:id="38"/>
    <w:bookmarkStart w:id="39" w:name="作业"/>
    <w:p>
      <w:pPr>
        <w:pStyle w:val="Heading2"/>
      </w:pPr>
      <w:r>
        <w:t xml:space="preserve">作业</w:t>
      </w:r>
    </w:p>
    <w:p>
      <w:pPr>
        <w:pStyle w:val="FirstParagraph"/>
      </w:pPr>
      <w:r>
        <w:t xml:space="preserve">制作一个 yanan 对象, 新增一个 手机号属性:</w:t>
      </w:r>
    </w:p>
    <w:p>
      <w:pPr>
        <w:pStyle w:val="BodyText"/>
      </w:pPr>
      <w:r>
        <w:t xml:space="preserve">当设置手机号 phone 时, 必须格式正确, 才能赋值, 否则要弹出错误</w:t>
      </w:r>
    </w:p>
    <w:p>
      <w:pPr>
        <w:pStyle w:val="BlockText"/>
      </w:pPr>
      <w:r>
        <w:t xml:space="preserve">手机号正则: ^1[3-9]\d{9}$</w:t>
      </w:r>
    </w:p>
    <w:p>
      <w:pPr>
        <w:pStyle w:val="FirstParagraph"/>
      </w:pPr>
      <w:r>
        <w:t xml:space="preserve">手机号可以正常读取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制作一个 立方体 cube 对象, 此对象有长宽高3个属性: length, width, height, 随意赋值</w:t>
      </w:r>
    </w:p>
    <w:p>
      <w:pPr>
        <w:pStyle w:val="BodyText"/>
      </w:pPr>
      <w:r>
        <w:t xml:space="preserve">制作计算属性, 实现 面积area, 体积volume, 周长perimeter的读取</w:t>
      </w:r>
    </w:p>
    <w:p>
      <w:pPr>
        <w:pStyle w:val="BodyText"/>
      </w:pPr>
      <w:r>
        <w:t xml:space="preserve">面积=(长x宽+宽x高+长x高)*2; 体积=长x宽x高; 周长=(长+宽+高)x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原型:</w:t>
      </w:r>
    </w:p>
    <w:p>
      <w:pPr>
        <w:pStyle w:val="BodyText"/>
      </w:pPr>
      <w:r>
        <w:t xml:space="preserve">为</w:t>
      </w:r>
      <w:r>
        <w:rPr>
          <w:rStyle w:val="VerbatimChar"/>
        </w:rPr>
        <w:t xml:space="preserve">Date</w:t>
      </w:r>
      <w:r>
        <w:t xml:space="preserve"> </w:t>
      </w:r>
      <w:r>
        <w:t xml:space="preserve">对象 通过原型的注入新增</w:t>
      </w:r>
      <w:r>
        <w:t xml:space="preserve"> </w:t>
      </w:r>
      <w:r>
        <w:rPr>
          <w:rStyle w:val="VerbatimChar"/>
        </w:rPr>
        <w:t xml:space="preserve">format1</w:t>
      </w:r>
      <w:r>
        <w:t xml:space="preserve"> </w:t>
      </w:r>
      <w:r>
        <w:t xml:space="preserve">方法</w:t>
      </w:r>
    </w:p>
    <w:p>
      <w:pPr>
        <w:pStyle w:val="BodyText"/>
      </w:pPr>
      <w:r>
        <w:t xml:space="preserve">实现: 需要复习亮亮讲的日期对象部分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1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就能打印出 xxxx年xx月xx日 x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x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xx 的结构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9T10:17:47Z</dcterms:created>
  <dcterms:modified xsi:type="dcterms:W3CDTF">2021-09-29T10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